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AD558" w14:textId="712559A3" w:rsidR="008C0F26" w:rsidRDefault="008C0F26" w:rsidP="00037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100</w:t>
      </w:r>
    </w:p>
    <w:p w14:paraId="6BF9F3D4" w14:textId="5B2373F1" w:rsidR="00D87F8B" w:rsidRPr="000E4552" w:rsidRDefault="008C0F26" w:rsidP="00037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ckathon </w:t>
      </w:r>
      <w:r w:rsidR="000C7A98">
        <w:rPr>
          <w:rFonts w:ascii="Times New Roman" w:hAnsi="Times New Roman" w:cs="Times New Roman"/>
          <w:sz w:val="24"/>
          <w:szCs w:val="24"/>
        </w:rPr>
        <w:t>9</w:t>
      </w:r>
    </w:p>
    <w:p w14:paraId="01630D7A" w14:textId="053C1696" w:rsidR="00037FCE" w:rsidRDefault="000E4552" w:rsidP="00037FCE">
      <w:pPr>
        <w:rPr>
          <w:rFonts w:ascii="Times New Roman" w:hAnsi="Times New Roman" w:cs="Times New Roman"/>
          <w:sz w:val="24"/>
          <w:szCs w:val="24"/>
        </w:rPr>
      </w:pPr>
      <w:r w:rsidRPr="000E4552">
        <w:rPr>
          <w:rFonts w:ascii="Times New Roman" w:hAnsi="Times New Roman" w:cs="Times New Roman"/>
          <w:sz w:val="24"/>
          <w:szCs w:val="24"/>
        </w:rPr>
        <w:t xml:space="preserve">General Directions: Please answer each question in a Word document as follows: 1) Copy your SQL query and 2) Attach a screen shot of the output. Please submit both the Word document and SQL script for grading. Each question is worth </w:t>
      </w:r>
      <w:r w:rsidR="00AA2AB5">
        <w:rPr>
          <w:rFonts w:ascii="Times New Roman" w:hAnsi="Times New Roman" w:cs="Times New Roman"/>
          <w:sz w:val="24"/>
          <w:szCs w:val="24"/>
        </w:rPr>
        <w:t>1</w:t>
      </w:r>
      <w:r w:rsidRPr="000E4552">
        <w:rPr>
          <w:rFonts w:ascii="Times New Roman" w:hAnsi="Times New Roman" w:cs="Times New Roman"/>
          <w:sz w:val="24"/>
          <w:szCs w:val="24"/>
        </w:rPr>
        <w:t xml:space="preserve">0 points.  </w:t>
      </w:r>
    </w:p>
    <w:p w14:paraId="229FF083" w14:textId="6CC7C8FE" w:rsidR="00BD67CB" w:rsidRDefault="00BD67CB" w:rsidP="00037F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exercise, you will apply the concepts learned in this course so far to create your first database.</w:t>
      </w:r>
    </w:p>
    <w:p w14:paraId="4776A631" w14:textId="2DD291A0" w:rsidR="00BD67CB" w:rsidRDefault="00BD67CB" w:rsidP="00037FCE">
      <w:pPr>
        <w:rPr>
          <w:rFonts w:ascii="Times New Roman" w:hAnsi="Times New Roman" w:cs="Times New Roman"/>
          <w:sz w:val="24"/>
          <w:szCs w:val="24"/>
        </w:rPr>
      </w:pPr>
    </w:p>
    <w:p w14:paraId="02296937" w14:textId="08E88408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schema (i.e. database) that will hold two tables: Persons and Orders. Make it the default schema.</w:t>
      </w:r>
    </w:p>
    <w:p w14:paraId="5B1DCB52" w14:textId="18CFBC36" w:rsidR="00BD67CB" w:rsidRDefault="00BD67CB" w:rsidP="00BD67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52EB40" w14:textId="77777777" w:rsidR="00AA0DD8" w:rsidRP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create schema hackathon9db;</w:t>
      </w:r>
    </w:p>
    <w:p w14:paraId="5317E119" w14:textId="77777777" w:rsidR="00AA0DD8" w:rsidRP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7415AB" w14:textId="24C0CF1D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use hackathon9db;</w:t>
      </w:r>
    </w:p>
    <w:p w14:paraId="13D66215" w14:textId="524C72F1" w:rsidR="00AA0DD8" w:rsidRDefault="00442B93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E2589F" wp14:editId="5B6EBA21">
            <wp:extent cx="2349500" cy="831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5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D20F" w14:textId="77777777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B58ADE" w14:textId="77777777" w:rsidR="00AA0DD8" w:rsidRDefault="00AA0DD8" w:rsidP="00BD67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31BA16" w14:textId="59A94416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table Persons with these columns:</w:t>
      </w:r>
    </w:p>
    <w:p w14:paraId="4DA5E5E5" w14:textId="6A0649CC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n integer </w:t>
      </w:r>
    </w:p>
    <w:p w14:paraId="64C8C48A" w14:textId="4587497D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variable character of 2555 and is not null </w:t>
      </w:r>
    </w:p>
    <w:p w14:paraId="76380061" w14:textId="3B186130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Name is a variable character of length 255</w:t>
      </w:r>
    </w:p>
    <w:p w14:paraId="6B1DC938" w14:textId="6455BD98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 is an integer</w:t>
      </w:r>
    </w:p>
    <w:p w14:paraId="6DFEB6C9" w14:textId="1B77C2D9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the primary key a composite of </w:t>
      </w:r>
      <w:proofErr w:type="spellStart"/>
      <w:r w:rsidR="00487C94">
        <w:rPr>
          <w:rFonts w:ascii="Times New Roman" w:hAnsi="Times New Roman" w:cs="Times New Roman"/>
          <w:sz w:val="24"/>
          <w:szCs w:val="24"/>
        </w:rPr>
        <w:t>Person</w:t>
      </w:r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14:paraId="1B861334" w14:textId="35926D8E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table Persons and copy the output for grading.</w:t>
      </w:r>
    </w:p>
    <w:p w14:paraId="4D81ADD6" w14:textId="02F6CF00" w:rsidR="00AA0DD8" w:rsidRDefault="00AA0DD8" w:rsidP="00BD67CB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3B5F577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create table Persons (</w:t>
      </w:r>
    </w:p>
    <w:p w14:paraId="6696A73A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3C9A5A7A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A0DD8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AA0DD8">
        <w:rPr>
          <w:rFonts w:ascii="Times New Roman" w:hAnsi="Times New Roman" w:cs="Times New Roman"/>
          <w:sz w:val="24"/>
          <w:szCs w:val="24"/>
        </w:rPr>
        <w:t>255) NOT NULL,</w:t>
      </w:r>
    </w:p>
    <w:p w14:paraId="088DBE36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FirstName </w:t>
      </w:r>
      <w:proofErr w:type="gramStart"/>
      <w:r w:rsidRPr="00AA0DD8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AA0DD8">
        <w:rPr>
          <w:rFonts w:ascii="Times New Roman" w:hAnsi="Times New Roman" w:cs="Times New Roman"/>
          <w:sz w:val="24"/>
          <w:szCs w:val="24"/>
        </w:rPr>
        <w:t>255),</w:t>
      </w:r>
    </w:p>
    <w:p w14:paraId="40C6C076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Age int,</w:t>
      </w:r>
    </w:p>
    <w:p w14:paraId="23D2341A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lastRenderedPageBreak/>
        <w:t xml:space="preserve">    constraint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KPerson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primary key (</w:t>
      </w:r>
      <w:proofErr w:type="spellStart"/>
      <w:proofErr w:type="gramStart"/>
      <w:r w:rsidRPr="00AA0DD8">
        <w:rPr>
          <w:rFonts w:ascii="Times New Roman" w:hAnsi="Times New Roman" w:cs="Times New Roman"/>
          <w:sz w:val="24"/>
          <w:szCs w:val="24"/>
        </w:rPr>
        <w:t>PersonID,LastName</w:t>
      </w:r>
      <w:proofErr w:type="spellEnd"/>
      <w:proofErr w:type="gramEnd"/>
      <w:r w:rsidRPr="00AA0DD8">
        <w:rPr>
          <w:rFonts w:ascii="Times New Roman" w:hAnsi="Times New Roman" w:cs="Times New Roman"/>
          <w:sz w:val="24"/>
          <w:szCs w:val="24"/>
        </w:rPr>
        <w:t>)</w:t>
      </w:r>
    </w:p>
    <w:p w14:paraId="52259CFD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);</w:t>
      </w:r>
    </w:p>
    <w:p w14:paraId="0804840F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6FE7D3" w14:textId="304AE760" w:rsid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describe Persons;</w:t>
      </w:r>
    </w:p>
    <w:p w14:paraId="7BD21DB2" w14:textId="4CE55DF8" w:rsidR="00AA0DD8" w:rsidRDefault="00442B93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52CF09" wp14:editId="01DD3AE1">
            <wp:extent cx="4241800" cy="34417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8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5348" w14:textId="1E82A1DD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4885150" w14:textId="721B3CCE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 the Persons table with this information:</w:t>
      </w:r>
    </w:p>
    <w:p w14:paraId="19F88F05" w14:textId="760292D7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EF4671" wp14:editId="7371B6A6">
            <wp:extent cx="5934075" cy="866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83006" w14:textId="449B22FE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table and copy it for grading.</w:t>
      </w:r>
    </w:p>
    <w:p w14:paraId="0E9A514E" w14:textId="64493D66" w:rsidR="00AA0DD8" w:rsidRDefault="00AA0DD8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429BAB3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A0DD8">
        <w:rPr>
          <w:rFonts w:ascii="Times New Roman" w:hAnsi="Times New Roman" w:cs="Times New Roman"/>
          <w:sz w:val="24"/>
          <w:szCs w:val="24"/>
        </w:rPr>
        <w:t>insert into Persons (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, FirstName, Age)</w:t>
      </w:r>
    </w:p>
    <w:p w14:paraId="3FEC4529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values</w:t>
      </w:r>
    </w:p>
    <w:p w14:paraId="66261174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ab/>
        <w:t>(1, 'Hanson', 'Ola', 30),</w:t>
      </w:r>
    </w:p>
    <w:p w14:paraId="5D788DFE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ab/>
        <w:t>(2, '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Svendson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Tove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', 23),</w:t>
      </w:r>
    </w:p>
    <w:p w14:paraId="74EC36F7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(3, '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tterson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', 'Kari', 20);</w:t>
      </w:r>
    </w:p>
    <w:p w14:paraId="25059EF0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14:paraId="63AF24BE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select *</w:t>
      </w:r>
    </w:p>
    <w:p w14:paraId="68C55BDA" w14:textId="217E5D66" w:rsid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from Persons;</w:t>
      </w:r>
    </w:p>
    <w:p w14:paraId="07D1C7DB" w14:textId="74EE0D8A" w:rsidR="00442B93" w:rsidRDefault="00442B93" w:rsidP="00AA0D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8A5F2A" wp14:editId="3671CE29">
            <wp:extent cx="4318000" cy="323215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05A6A" w14:textId="75E958FD" w:rsidR="00AA0DD8" w:rsidRDefault="00AA0DD8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16485AA" w14:textId="0AAF1372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 Orders table with these columns:</w:t>
      </w:r>
    </w:p>
    <w:p w14:paraId="7989B582" w14:textId="0EEE1FA3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not null</w:t>
      </w:r>
    </w:p>
    <w:p w14:paraId="60405D52" w14:textId="5EF5CBD8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ger and not null</w:t>
      </w:r>
    </w:p>
    <w:p w14:paraId="169A1223" w14:textId="403AEA21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ger</w:t>
      </w:r>
    </w:p>
    <w:p w14:paraId="2F34CC7B" w14:textId="7242FAD2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imary key</w:t>
      </w:r>
    </w:p>
    <w:p w14:paraId="0E9D2F68" w14:textId="05FE97F3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foreign key</w:t>
      </w:r>
    </w:p>
    <w:p w14:paraId="2D739D64" w14:textId="0C22FF0D" w:rsidR="00BD67CB" w:rsidRDefault="00BD67CB" w:rsidP="00BD67C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the table Orders and copy the output for grading.</w:t>
      </w:r>
    </w:p>
    <w:p w14:paraId="359F5543" w14:textId="3C96C661" w:rsidR="00AA0DD8" w:rsidRDefault="00AA0DD8" w:rsidP="00BD67CB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FC7FC50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create table Orders (</w:t>
      </w:r>
    </w:p>
    <w:p w14:paraId="462773D6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7293AC5C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26483A89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3BFA7003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primary key (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),</w:t>
      </w:r>
    </w:p>
    <w:p w14:paraId="11A7FF8E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lastRenderedPageBreak/>
        <w:t xml:space="preserve">    foreign key (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gramStart"/>
      <w:r w:rsidRPr="00AA0DD8">
        <w:rPr>
          <w:rFonts w:ascii="Times New Roman" w:hAnsi="Times New Roman" w:cs="Times New Roman"/>
          <w:sz w:val="24"/>
          <w:szCs w:val="24"/>
        </w:rPr>
        <w:t>Persons(</w:t>
      </w:r>
      <w:proofErr w:type="spellStart"/>
      <w:proofErr w:type="gramEnd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)</w:t>
      </w:r>
    </w:p>
    <w:p w14:paraId="7503A39A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);</w:t>
      </w:r>
    </w:p>
    <w:p w14:paraId="27A853EB" w14:textId="77777777" w:rsidR="00AA0DD8" w:rsidRP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F45454F" w14:textId="5FD2938C" w:rsidR="00AA0DD8" w:rsidRDefault="00AA0DD8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describe Orders;</w:t>
      </w:r>
    </w:p>
    <w:p w14:paraId="2C73425E" w14:textId="79222024" w:rsidR="00442B93" w:rsidRDefault="00442B93" w:rsidP="00AA0DD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37F0AD" wp14:editId="5618F064">
            <wp:extent cx="4286250" cy="32321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9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A08D2" w14:textId="77777777" w:rsidR="00AA0DD8" w:rsidRDefault="00AA0DD8" w:rsidP="00BD67CB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1F78E7C" w14:textId="4F99475A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 the Orders table with this information:</w:t>
      </w:r>
    </w:p>
    <w:p w14:paraId="4653291A" w14:textId="43260EA1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</w:p>
    <w:p w14:paraId="260C1C9E" w14:textId="6F98FFBE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B1D014" wp14:editId="7BA93631">
            <wp:extent cx="5293995" cy="1877060"/>
            <wp:effectExtent l="0" t="0" r="190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995" cy="187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804B2" w14:textId="6DFB00EA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table and copy output for grading.</w:t>
      </w:r>
    </w:p>
    <w:p w14:paraId="515F0B37" w14:textId="463E20B6" w:rsidR="00AA0DD8" w:rsidRDefault="00AA0DD8" w:rsidP="00BD67CB">
      <w:pPr>
        <w:rPr>
          <w:rFonts w:ascii="Times New Roman" w:hAnsi="Times New Roman" w:cs="Times New Roman"/>
          <w:sz w:val="24"/>
          <w:szCs w:val="24"/>
        </w:rPr>
      </w:pPr>
    </w:p>
    <w:p w14:paraId="7647F35B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insert into Orders (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)</w:t>
      </w:r>
    </w:p>
    <w:p w14:paraId="414FF0EE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lastRenderedPageBreak/>
        <w:t>values</w:t>
      </w:r>
    </w:p>
    <w:p w14:paraId="32DAB281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ab/>
      </w:r>
      <w:r w:rsidRPr="00AA0DD8">
        <w:rPr>
          <w:rFonts w:ascii="Times New Roman" w:hAnsi="Times New Roman" w:cs="Times New Roman"/>
          <w:sz w:val="24"/>
          <w:szCs w:val="24"/>
        </w:rPr>
        <w:tab/>
        <w:t>(1, 77895, 3),</w:t>
      </w:r>
    </w:p>
    <w:p w14:paraId="0AFEC2C0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    (2, 44678, 3),</w:t>
      </w:r>
    </w:p>
    <w:p w14:paraId="6A8208F4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    (3, 22456, 2),</w:t>
      </w:r>
    </w:p>
    <w:p w14:paraId="199E643E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    (4, 24562, 1);</w:t>
      </w:r>
    </w:p>
    <w:p w14:paraId="6C784BB4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DFD2689" w14:textId="77777777" w:rsidR="00AA0DD8" w:rsidRP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select *</w:t>
      </w:r>
    </w:p>
    <w:p w14:paraId="5879B6E4" w14:textId="04FDBC0D" w:rsidR="00AA0DD8" w:rsidRDefault="00AA0DD8" w:rsidP="00AA0DD8">
      <w:pPr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from Orders;</w:t>
      </w:r>
    </w:p>
    <w:p w14:paraId="1523ECE2" w14:textId="6EF79033" w:rsidR="00442B93" w:rsidRDefault="00442B93" w:rsidP="00AA0D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63D423" wp14:editId="52CE13DD">
            <wp:extent cx="4000500" cy="3492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9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1A71878" w14:textId="77777777" w:rsidR="00AA0DD8" w:rsidRDefault="00AA0DD8" w:rsidP="00BD67CB">
      <w:pPr>
        <w:rPr>
          <w:rFonts w:ascii="Times New Roman" w:hAnsi="Times New Roman" w:cs="Times New Roman"/>
          <w:sz w:val="24"/>
          <w:szCs w:val="24"/>
        </w:rPr>
      </w:pPr>
    </w:p>
    <w:p w14:paraId="2291A186" w14:textId="7592444E" w:rsidR="00BD67CB" w:rsidRDefault="00BD67CB" w:rsidP="00BD67C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 the Persons and Orders tables and print output for grading.</w:t>
      </w:r>
    </w:p>
    <w:p w14:paraId="0753697D" w14:textId="26028B59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4F4452" w14:textId="77777777" w:rsidR="00AA0DD8" w:rsidRP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select *</w:t>
      </w:r>
    </w:p>
    <w:p w14:paraId="04FCC93F" w14:textId="77777777" w:rsidR="00AA0DD8" w:rsidRP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from Persons p</w:t>
      </w:r>
    </w:p>
    <w:p w14:paraId="70C125FD" w14:textId="77777777" w:rsidR="00AA0DD8" w:rsidRP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>left join Orders o</w:t>
      </w:r>
    </w:p>
    <w:p w14:paraId="4AA88BE1" w14:textId="440A12E3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0DD8">
        <w:rPr>
          <w:rFonts w:ascii="Times New Roman" w:hAnsi="Times New Roman" w:cs="Times New Roman"/>
          <w:sz w:val="24"/>
          <w:szCs w:val="24"/>
        </w:rPr>
        <w:t xml:space="preserve">on </w:t>
      </w:r>
      <w:proofErr w:type="spellStart"/>
      <w:proofErr w:type="gramStart"/>
      <w:r w:rsidRPr="00AA0DD8">
        <w:rPr>
          <w:rFonts w:ascii="Times New Roman" w:hAnsi="Times New Roman" w:cs="Times New Roman"/>
          <w:sz w:val="24"/>
          <w:szCs w:val="24"/>
        </w:rPr>
        <w:t>p.PersonID</w:t>
      </w:r>
      <w:proofErr w:type="spellEnd"/>
      <w:proofErr w:type="gramEnd"/>
      <w:r w:rsidRPr="00AA0DD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A0DD8">
        <w:rPr>
          <w:rFonts w:ascii="Times New Roman" w:hAnsi="Times New Roman" w:cs="Times New Roman"/>
          <w:sz w:val="24"/>
          <w:szCs w:val="24"/>
        </w:rPr>
        <w:t>o.PersonID</w:t>
      </w:r>
      <w:proofErr w:type="spellEnd"/>
      <w:r w:rsidRPr="00AA0DD8">
        <w:rPr>
          <w:rFonts w:ascii="Times New Roman" w:hAnsi="Times New Roman" w:cs="Times New Roman"/>
          <w:sz w:val="24"/>
          <w:szCs w:val="24"/>
        </w:rPr>
        <w:t>;</w:t>
      </w:r>
    </w:p>
    <w:p w14:paraId="51837929" w14:textId="3BCC0CE9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181985" w14:textId="1D97B2C0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B12266" w14:textId="01B3A1CE" w:rsidR="00AA0DD8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ED95194" wp14:editId="6353129B">
            <wp:extent cx="4260850" cy="23812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85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BFEC" w14:textId="77777777" w:rsidR="00AA0DD8" w:rsidRPr="00BD67CB" w:rsidRDefault="00AA0DD8" w:rsidP="00AA0DD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DEE7E9" w14:textId="77777777" w:rsidR="00BD67CB" w:rsidRP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</w:p>
    <w:p w14:paraId="39458791" w14:textId="06DE5E03" w:rsid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</w:p>
    <w:p w14:paraId="1896C44A" w14:textId="472B9FA9" w:rsidR="00BD67CB" w:rsidRPr="00BD67CB" w:rsidRDefault="00BD67CB" w:rsidP="00BD67CB">
      <w:pPr>
        <w:rPr>
          <w:rFonts w:ascii="Times New Roman" w:hAnsi="Times New Roman" w:cs="Times New Roman"/>
          <w:sz w:val="24"/>
          <w:szCs w:val="24"/>
        </w:rPr>
      </w:pPr>
    </w:p>
    <w:sectPr w:rsidR="00BD67CB" w:rsidRPr="00BD67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C058D"/>
    <w:multiLevelType w:val="hybridMultilevel"/>
    <w:tmpl w:val="DBACF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40558"/>
    <w:multiLevelType w:val="hybridMultilevel"/>
    <w:tmpl w:val="750A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B24175"/>
    <w:multiLevelType w:val="hybridMultilevel"/>
    <w:tmpl w:val="F38CF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5F7D9D"/>
    <w:multiLevelType w:val="hybridMultilevel"/>
    <w:tmpl w:val="A7E2341A"/>
    <w:lvl w:ilvl="0" w:tplc="1C36B5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EFF888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70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E8E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88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EB2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4E3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520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7A8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38D352F"/>
    <w:multiLevelType w:val="hybridMultilevel"/>
    <w:tmpl w:val="A9EC3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FD7985"/>
    <w:multiLevelType w:val="hybridMultilevel"/>
    <w:tmpl w:val="C6321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zU3MDczNjM0NzBU0lEKTi0uzszPAykwrAUAI4UP9ywAAAA="/>
  </w:docVars>
  <w:rsids>
    <w:rsidRoot w:val="00D87F8B"/>
    <w:rsid w:val="00033AFB"/>
    <w:rsid w:val="00037FCE"/>
    <w:rsid w:val="000C7A98"/>
    <w:rsid w:val="000E4552"/>
    <w:rsid w:val="001169E6"/>
    <w:rsid w:val="001917A6"/>
    <w:rsid w:val="0023291F"/>
    <w:rsid w:val="00245679"/>
    <w:rsid w:val="002A7371"/>
    <w:rsid w:val="002B02FB"/>
    <w:rsid w:val="00331DFB"/>
    <w:rsid w:val="00347DA9"/>
    <w:rsid w:val="003F3E16"/>
    <w:rsid w:val="00442B93"/>
    <w:rsid w:val="00487C94"/>
    <w:rsid w:val="00510BFE"/>
    <w:rsid w:val="00545DB5"/>
    <w:rsid w:val="006C2AEC"/>
    <w:rsid w:val="007A568C"/>
    <w:rsid w:val="008C0F26"/>
    <w:rsid w:val="00987DA5"/>
    <w:rsid w:val="00AA0DD8"/>
    <w:rsid w:val="00AA2AB5"/>
    <w:rsid w:val="00AB61AA"/>
    <w:rsid w:val="00BD67CB"/>
    <w:rsid w:val="00C949C0"/>
    <w:rsid w:val="00D51525"/>
    <w:rsid w:val="00D87F8B"/>
    <w:rsid w:val="00E50F5C"/>
    <w:rsid w:val="00F2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71708"/>
  <w15:chartTrackingRefBased/>
  <w15:docId w15:val="{A9197241-C24C-4507-8234-971511BD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6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87F8B"/>
    <w:pPr>
      <w:ind w:left="720"/>
      <w:contextualSpacing/>
    </w:pPr>
  </w:style>
  <w:style w:type="table" w:styleId="TableGrid">
    <w:name w:val="Table Grid"/>
    <w:basedOn w:val="TableNormal"/>
    <w:uiPriority w:val="39"/>
    <w:rsid w:val="00AB6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A0D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D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X</dc:creator>
  <cp:keywords/>
  <dc:description/>
  <cp:lastModifiedBy>Brooks Hanson</cp:lastModifiedBy>
  <cp:revision>2</cp:revision>
  <dcterms:created xsi:type="dcterms:W3CDTF">2019-11-14T17:06:00Z</dcterms:created>
  <dcterms:modified xsi:type="dcterms:W3CDTF">2019-11-14T17:06:00Z</dcterms:modified>
</cp:coreProperties>
</file>